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4CCF60" w14:textId="77777777" w:rsidR="00126F0E" w:rsidRDefault="00126F0E" w:rsidP="00DA403E">
      <w:pPr>
        <w:pStyle w:val="Standard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2CA3960" w14:textId="0B59BA4D" w:rsidR="00DA403E" w:rsidRPr="005C46FD" w:rsidRDefault="00F84E61" w:rsidP="00DA403E">
      <w:pPr>
        <w:pStyle w:val="Standard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40</w:t>
      </w:r>
      <w:r w:rsidR="00DA403E" w:rsidRPr="00EE22A9">
        <w:rPr>
          <w:rFonts w:asciiTheme="minorHAnsi" w:hAnsiTheme="minorHAnsi" w:cstheme="minorHAnsi"/>
          <w:b/>
          <w:bCs/>
          <w:sz w:val="28"/>
          <w:szCs w:val="28"/>
          <w:vertAlign w:val="superscript"/>
        </w:rPr>
        <w:t>e</w:t>
      </w:r>
      <w:r w:rsidR="00DA403E" w:rsidRPr="005C46FD">
        <w:rPr>
          <w:rFonts w:asciiTheme="minorHAnsi" w:hAnsiTheme="minorHAnsi" w:cstheme="minorHAnsi"/>
          <w:b/>
          <w:bCs/>
          <w:sz w:val="28"/>
          <w:szCs w:val="28"/>
        </w:rPr>
        <w:t xml:space="preserve"> session du groupe de travail de l'Examen périodique universel</w:t>
      </w:r>
    </w:p>
    <w:p w14:paraId="6307E07B" w14:textId="77777777" w:rsidR="00DA403E" w:rsidRPr="005C46FD" w:rsidRDefault="005F358D" w:rsidP="00DA403E">
      <w:pPr>
        <w:pStyle w:val="Standard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TOGO</w:t>
      </w:r>
    </w:p>
    <w:p w14:paraId="403BA8E6" w14:textId="77777777" w:rsidR="00DA403E" w:rsidRPr="00126F0E" w:rsidRDefault="00DA403E" w:rsidP="00DA403E">
      <w:pPr>
        <w:pStyle w:val="Standard"/>
        <w:jc w:val="center"/>
        <w:rPr>
          <w:rFonts w:asciiTheme="minorHAnsi" w:hAnsiTheme="minorHAnsi" w:cstheme="minorHAnsi"/>
          <w:i/>
          <w:sz w:val="28"/>
          <w:szCs w:val="28"/>
        </w:rPr>
      </w:pPr>
      <w:r w:rsidRPr="00126F0E">
        <w:rPr>
          <w:rFonts w:asciiTheme="minorHAnsi" w:hAnsiTheme="minorHAnsi" w:cstheme="minorHAnsi"/>
          <w:i/>
          <w:sz w:val="28"/>
          <w:szCs w:val="28"/>
        </w:rPr>
        <w:t xml:space="preserve">(Genève, le </w:t>
      </w:r>
      <w:r w:rsidR="00F84E61" w:rsidRPr="00126F0E">
        <w:rPr>
          <w:rFonts w:asciiTheme="minorHAnsi" w:hAnsiTheme="minorHAnsi" w:cstheme="minorHAnsi"/>
          <w:i/>
          <w:sz w:val="28"/>
          <w:szCs w:val="28"/>
        </w:rPr>
        <w:t>24</w:t>
      </w:r>
      <w:r w:rsidR="005F358D" w:rsidRPr="00126F0E">
        <w:rPr>
          <w:rFonts w:asciiTheme="minorHAnsi" w:hAnsiTheme="minorHAnsi" w:cstheme="minorHAnsi"/>
          <w:i/>
          <w:sz w:val="28"/>
          <w:szCs w:val="28"/>
        </w:rPr>
        <w:t xml:space="preserve"> janvier 2022</w:t>
      </w:r>
      <w:r w:rsidRPr="00126F0E">
        <w:rPr>
          <w:rFonts w:asciiTheme="minorHAnsi" w:hAnsiTheme="minorHAnsi" w:cstheme="minorHAnsi"/>
          <w:i/>
          <w:sz w:val="28"/>
          <w:szCs w:val="28"/>
        </w:rPr>
        <w:t>)</w:t>
      </w:r>
    </w:p>
    <w:p w14:paraId="4BCB4DB4" w14:textId="77777777" w:rsidR="00DA403E" w:rsidRPr="005C46FD" w:rsidRDefault="00DA403E" w:rsidP="00DA403E">
      <w:pPr>
        <w:pStyle w:val="Standard"/>
        <w:jc w:val="center"/>
        <w:rPr>
          <w:rFonts w:asciiTheme="minorHAnsi" w:hAnsiTheme="minorHAnsi" w:cstheme="minorHAnsi"/>
          <w:sz w:val="28"/>
          <w:szCs w:val="28"/>
        </w:rPr>
      </w:pPr>
    </w:p>
    <w:p w14:paraId="5170DD8A" w14:textId="77777777" w:rsidR="00DA403E" w:rsidRPr="005C46FD" w:rsidRDefault="00DA403E" w:rsidP="00DA403E">
      <w:pPr>
        <w:pStyle w:val="Standard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5C46FD">
        <w:rPr>
          <w:rFonts w:asciiTheme="minorHAnsi" w:hAnsiTheme="minorHAnsi" w:cstheme="minorHAnsi"/>
          <w:b/>
          <w:bCs/>
          <w:sz w:val="28"/>
          <w:szCs w:val="28"/>
        </w:rPr>
        <w:t>Intervention du Luxembourg</w:t>
      </w:r>
    </w:p>
    <w:p w14:paraId="16BB02F2" w14:textId="77777777" w:rsidR="00E656E5" w:rsidRPr="005C46FD" w:rsidRDefault="00E656E5" w:rsidP="00E656E5">
      <w:pPr>
        <w:pStyle w:val="Standard"/>
        <w:spacing w:line="276" w:lineRule="auto"/>
        <w:jc w:val="both"/>
        <w:rPr>
          <w:rFonts w:asciiTheme="minorHAnsi" w:hAnsiTheme="minorHAnsi" w:cstheme="minorHAnsi"/>
        </w:rPr>
      </w:pPr>
    </w:p>
    <w:p w14:paraId="636F4057" w14:textId="549CD6AF" w:rsidR="00C372AE" w:rsidRPr="00126F0E" w:rsidRDefault="00C372AE" w:rsidP="00C372AE">
      <w:pPr>
        <w:spacing w:line="360" w:lineRule="auto"/>
        <w:jc w:val="both"/>
        <w:rPr>
          <w:sz w:val="24"/>
          <w:lang w:val="fr-FR"/>
        </w:rPr>
      </w:pPr>
      <w:r w:rsidRPr="00126F0E">
        <w:rPr>
          <w:sz w:val="28"/>
          <w:szCs w:val="24"/>
          <w:lang w:val="fr-FR"/>
        </w:rPr>
        <w:t xml:space="preserve">Le Luxembourg remercie </w:t>
      </w:r>
      <w:r w:rsidR="00A019CF" w:rsidRPr="00126F0E">
        <w:rPr>
          <w:sz w:val="28"/>
          <w:szCs w:val="24"/>
          <w:lang w:val="fr-FR"/>
        </w:rPr>
        <w:t>la République togolaise</w:t>
      </w:r>
      <w:r w:rsidR="00D45E40" w:rsidRPr="00126F0E">
        <w:rPr>
          <w:sz w:val="28"/>
          <w:szCs w:val="24"/>
          <w:lang w:val="fr-FR"/>
        </w:rPr>
        <w:t xml:space="preserve"> </w:t>
      </w:r>
      <w:r w:rsidRPr="00126F0E">
        <w:rPr>
          <w:sz w:val="28"/>
          <w:szCs w:val="24"/>
          <w:lang w:val="fr-FR"/>
        </w:rPr>
        <w:t xml:space="preserve">pour la présentation de son rapport national et aimerait faire les </w:t>
      </w:r>
      <w:r w:rsidR="00D45E40" w:rsidRPr="00126F0E">
        <w:rPr>
          <w:sz w:val="28"/>
          <w:szCs w:val="24"/>
          <w:lang w:val="fr-FR"/>
        </w:rPr>
        <w:t xml:space="preserve">six </w:t>
      </w:r>
      <w:r w:rsidRPr="00126F0E">
        <w:rPr>
          <w:sz w:val="28"/>
          <w:szCs w:val="24"/>
          <w:lang w:val="fr-FR"/>
        </w:rPr>
        <w:t>recommandations suivantes </w:t>
      </w:r>
      <w:r w:rsidRPr="00126F0E">
        <w:rPr>
          <w:sz w:val="24"/>
          <w:lang w:val="fr-FR"/>
        </w:rPr>
        <w:t>:</w:t>
      </w:r>
    </w:p>
    <w:p w14:paraId="74274DAF" w14:textId="42CA5BD1" w:rsidR="00264B37" w:rsidRPr="00126F0E" w:rsidRDefault="00264B37" w:rsidP="00264B37">
      <w:pPr>
        <w:pStyle w:val="Standard"/>
        <w:spacing w:line="276" w:lineRule="auto"/>
        <w:jc w:val="both"/>
        <w:rPr>
          <w:rFonts w:asciiTheme="minorHAnsi" w:hAnsiTheme="minorHAnsi" w:cstheme="minorHAnsi"/>
          <w:sz w:val="28"/>
          <w:lang w:val="fr-FR"/>
        </w:rPr>
      </w:pPr>
    </w:p>
    <w:p w14:paraId="6D1EBCE9" w14:textId="5998EFC2" w:rsidR="00836E4D" w:rsidRPr="00126F0E" w:rsidRDefault="00C372AE" w:rsidP="00836E4D">
      <w:pPr>
        <w:numPr>
          <w:ilvl w:val="0"/>
          <w:numId w:val="7"/>
        </w:numPr>
        <w:ind w:left="714" w:hanging="357"/>
        <w:rPr>
          <w:sz w:val="28"/>
          <w:szCs w:val="24"/>
          <w:lang w:val="fr-LU"/>
        </w:rPr>
      </w:pPr>
      <w:r w:rsidRPr="00126F0E">
        <w:rPr>
          <w:sz w:val="28"/>
          <w:szCs w:val="24"/>
          <w:lang w:val="fr-LU"/>
        </w:rPr>
        <w:t>R</w:t>
      </w:r>
      <w:r w:rsidR="00836E4D" w:rsidRPr="00126F0E">
        <w:rPr>
          <w:sz w:val="28"/>
          <w:szCs w:val="24"/>
          <w:lang w:val="fr-LU"/>
        </w:rPr>
        <w:t>atifier le Statut de Rome</w:t>
      </w:r>
      <w:r w:rsidR="00126F0E" w:rsidRPr="00126F0E">
        <w:rPr>
          <w:sz w:val="28"/>
          <w:szCs w:val="24"/>
          <w:lang w:val="fr-LU"/>
        </w:rPr>
        <w:t> ;</w:t>
      </w:r>
    </w:p>
    <w:p w14:paraId="4F422636" w14:textId="45B14EC9" w:rsidR="00836E4D" w:rsidRPr="00126F0E" w:rsidRDefault="00836E4D" w:rsidP="00836E4D">
      <w:pPr>
        <w:pStyle w:val="ListParagraph"/>
        <w:numPr>
          <w:ilvl w:val="0"/>
          <w:numId w:val="7"/>
        </w:numPr>
        <w:ind w:left="714" w:hanging="357"/>
        <w:contextualSpacing w:val="0"/>
        <w:rPr>
          <w:sz w:val="28"/>
          <w:szCs w:val="24"/>
          <w:lang w:val="fr-LU"/>
        </w:rPr>
      </w:pPr>
      <w:r w:rsidRPr="00126F0E">
        <w:rPr>
          <w:sz w:val="28"/>
          <w:szCs w:val="24"/>
          <w:lang w:val="fr-LU"/>
        </w:rPr>
        <w:t>Poursuivre les efforts en matière de lutte contre l’impunité</w:t>
      </w:r>
      <w:r w:rsidR="001C2D26" w:rsidRPr="00126F0E">
        <w:rPr>
          <w:sz w:val="28"/>
          <w:szCs w:val="24"/>
          <w:lang w:val="fr-LU"/>
        </w:rPr>
        <w:t xml:space="preserve"> et </w:t>
      </w:r>
      <w:r w:rsidRPr="00126F0E">
        <w:rPr>
          <w:sz w:val="28"/>
          <w:szCs w:val="24"/>
          <w:lang w:val="fr-LU"/>
        </w:rPr>
        <w:t>de réparation pour les victimes d’actes de torture et de mauvais traitements</w:t>
      </w:r>
      <w:r w:rsidR="00126F0E" w:rsidRPr="00126F0E">
        <w:rPr>
          <w:sz w:val="28"/>
          <w:szCs w:val="24"/>
          <w:lang w:val="fr-LU"/>
        </w:rPr>
        <w:t> ;</w:t>
      </w:r>
    </w:p>
    <w:p w14:paraId="37C0D14A" w14:textId="2CDBCEC8" w:rsidR="00836E4D" w:rsidRPr="00126F0E" w:rsidRDefault="00836E4D" w:rsidP="00836E4D">
      <w:pPr>
        <w:pStyle w:val="ListParagraph"/>
        <w:numPr>
          <w:ilvl w:val="0"/>
          <w:numId w:val="7"/>
        </w:numPr>
        <w:ind w:left="714" w:hanging="357"/>
        <w:contextualSpacing w:val="0"/>
        <w:rPr>
          <w:sz w:val="28"/>
          <w:szCs w:val="24"/>
          <w:lang w:val="fr-LU"/>
        </w:rPr>
      </w:pPr>
      <w:r w:rsidRPr="00126F0E">
        <w:rPr>
          <w:sz w:val="28"/>
          <w:szCs w:val="24"/>
          <w:lang w:val="fr-LU"/>
        </w:rPr>
        <w:t>Adapter la réglementation afin de garantir l’accès aux services de santé sexuelle et reproductive et à une éducation sexuelle complète pour les hommes, les femmes, les filles et les garçons dans l’ensemble du pays</w:t>
      </w:r>
      <w:r w:rsidR="00126F0E" w:rsidRPr="00126F0E">
        <w:rPr>
          <w:sz w:val="28"/>
          <w:szCs w:val="24"/>
          <w:lang w:val="fr-LU"/>
        </w:rPr>
        <w:t> ;</w:t>
      </w:r>
    </w:p>
    <w:p w14:paraId="7B29DE65" w14:textId="06A76043" w:rsidR="00836E4D" w:rsidRPr="00126F0E" w:rsidRDefault="00836E4D" w:rsidP="00836E4D">
      <w:pPr>
        <w:pStyle w:val="ListParagraph"/>
        <w:numPr>
          <w:ilvl w:val="0"/>
          <w:numId w:val="7"/>
        </w:numPr>
        <w:ind w:left="714" w:hanging="357"/>
        <w:contextualSpacing w:val="0"/>
        <w:rPr>
          <w:sz w:val="28"/>
          <w:szCs w:val="24"/>
          <w:lang w:val="fr-LU"/>
        </w:rPr>
      </w:pPr>
      <w:r w:rsidRPr="00126F0E">
        <w:rPr>
          <w:sz w:val="28"/>
          <w:szCs w:val="24"/>
          <w:lang w:val="fr-LU"/>
        </w:rPr>
        <w:t>Ratifier le Protocole facultatif à la Convention sur l’élimination de toutes les formes de discrimination à l’égard des femmes</w:t>
      </w:r>
      <w:r w:rsidR="00126F0E" w:rsidRPr="00126F0E">
        <w:rPr>
          <w:sz w:val="28"/>
          <w:szCs w:val="24"/>
          <w:lang w:val="fr-LU"/>
        </w:rPr>
        <w:t> ;</w:t>
      </w:r>
    </w:p>
    <w:p w14:paraId="1045B2B8" w14:textId="3C0C8084" w:rsidR="00836E4D" w:rsidRPr="00126F0E" w:rsidRDefault="00836E4D" w:rsidP="00836E4D">
      <w:pPr>
        <w:numPr>
          <w:ilvl w:val="0"/>
          <w:numId w:val="7"/>
        </w:numPr>
        <w:ind w:left="714" w:hanging="357"/>
        <w:rPr>
          <w:sz w:val="28"/>
          <w:szCs w:val="24"/>
          <w:lang w:val="fr-LU"/>
        </w:rPr>
      </w:pPr>
      <w:r w:rsidRPr="00126F0E">
        <w:rPr>
          <w:sz w:val="28"/>
          <w:szCs w:val="24"/>
          <w:lang w:val="fr-LU"/>
        </w:rPr>
        <w:t>Dépénaliser l’homosexualité en amendant le Code pénal</w:t>
      </w:r>
      <w:r w:rsidR="00126F0E" w:rsidRPr="00126F0E">
        <w:rPr>
          <w:sz w:val="28"/>
          <w:szCs w:val="24"/>
          <w:lang w:val="fr-LU"/>
        </w:rPr>
        <w:t> ;</w:t>
      </w:r>
    </w:p>
    <w:p w14:paraId="53117A60" w14:textId="06193701" w:rsidR="00D838CB" w:rsidRPr="00126F0E" w:rsidRDefault="001C2D26" w:rsidP="00D838CB">
      <w:pPr>
        <w:pStyle w:val="ListParagraph"/>
        <w:numPr>
          <w:ilvl w:val="0"/>
          <w:numId w:val="7"/>
        </w:numPr>
        <w:ind w:left="714" w:hanging="357"/>
        <w:contextualSpacing w:val="0"/>
        <w:rPr>
          <w:sz w:val="28"/>
          <w:szCs w:val="24"/>
          <w:lang w:val="fr-LU"/>
        </w:rPr>
      </w:pPr>
      <w:r w:rsidRPr="00126F0E">
        <w:rPr>
          <w:sz w:val="28"/>
          <w:szCs w:val="24"/>
          <w:lang w:val="fr-LU"/>
        </w:rPr>
        <w:t>Renouveler le plan d’action national</w:t>
      </w:r>
      <w:r w:rsidR="00836E4D" w:rsidRPr="00126F0E">
        <w:rPr>
          <w:sz w:val="28"/>
          <w:szCs w:val="24"/>
          <w:lang w:val="fr-LU"/>
        </w:rPr>
        <w:t xml:space="preserve"> </w:t>
      </w:r>
      <w:r w:rsidRPr="00126F0E">
        <w:rPr>
          <w:sz w:val="28"/>
          <w:szCs w:val="24"/>
          <w:lang w:val="fr-LU"/>
        </w:rPr>
        <w:t>de</w:t>
      </w:r>
      <w:r w:rsidR="00836E4D" w:rsidRPr="00126F0E">
        <w:rPr>
          <w:sz w:val="28"/>
          <w:szCs w:val="24"/>
          <w:lang w:val="fr-LU"/>
        </w:rPr>
        <w:t xml:space="preserve"> lutte contre la traite des </w:t>
      </w:r>
      <w:r w:rsidR="00126F0E" w:rsidRPr="00126F0E">
        <w:rPr>
          <w:sz w:val="28"/>
          <w:szCs w:val="24"/>
          <w:lang w:val="fr-LU"/>
        </w:rPr>
        <w:t>êtres humains</w:t>
      </w:r>
      <w:r w:rsidR="00836E4D" w:rsidRPr="00126F0E">
        <w:rPr>
          <w:sz w:val="28"/>
          <w:szCs w:val="24"/>
          <w:lang w:val="fr-LU"/>
        </w:rPr>
        <w:t xml:space="preserve"> </w:t>
      </w:r>
      <w:r w:rsidRPr="00126F0E">
        <w:rPr>
          <w:sz w:val="28"/>
          <w:szCs w:val="24"/>
          <w:lang w:val="fr-LU"/>
        </w:rPr>
        <w:t>et procéder à la création</w:t>
      </w:r>
      <w:r w:rsidR="00836E4D" w:rsidRPr="00126F0E">
        <w:rPr>
          <w:sz w:val="28"/>
          <w:szCs w:val="24"/>
          <w:lang w:val="fr-LU"/>
        </w:rPr>
        <w:t xml:space="preserve"> d’une Commission nationale y relative</w:t>
      </w:r>
      <w:r w:rsidRPr="00126F0E">
        <w:rPr>
          <w:sz w:val="28"/>
          <w:szCs w:val="24"/>
          <w:lang w:val="fr-LU"/>
        </w:rPr>
        <w:t>, afin de notamment prévenir le recours au travail des enfants.</w:t>
      </w:r>
    </w:p>
    <w:p w14:paraId="32AC17D3" w14:textId="77777777" w:rsidR="00C372AE" w:rsidRPr="00126F0E" w:rsidRDefault="00C372AE" w:rsidP="00C372AE">
      <w:pPr>
        <w:pStyle w:val="ListParagraph"/>
        <w:ind w:left="714"/>
        <w:contextualSpacing w:val="0"/>
        <w:rPr>
          <w:sz w:val="28"/>
          <w:szCs w:val="24"/>
          <w:lang w:val="fr-LU"/>
        </w:rPr>
      </w:pPr>
    </w:p>
    <w:p w14:paraId="609095AE" w14:textId="22D6D089" w:rsidR="00E656E5" w:rsidRPr="00126F0E" w:rsidRDefault="00E656E5" w:rsidP="00E656E5">
      <w:pPr>
        <w:pStyle w:val="Default"/>
        <w:spacing w:line="276" w:lineRule="auto"/>
        <w:jc w:val="both"/>
        <w:rPr>
          <w:rFonts w:asciiTheme="minorHAnsi" w:hAnsiTheme="minorHAnsi" w:cstheme="minorHAnsi"/>
          <w:sz w:val="28"/>
        </w:rPr>
      </w:pPr>
      <w:r w:rsidRPr="00126F0E">
        <w:rPr>
          <w:rFonts w:asciiTheme="minorHAnsi" w:hAnsiTheme="minorHAnsi" w:cstheme="minorHAnsi"/>
          <w:sz w:val="28"/>
        </w:rPr>
        <w:t xml:space="preserve">Le Luxembourg souhaite </w:t>
      </w:r>
      <w:r w:rsidR="00126F0E" w:rsidRPr="00126F0E">
        <w:rPr>
          <w:rFonts w:asciiTheme="minorHAnsi" w:hAnsiTheme="minorHAnsi" w:cstheme="minorHAnsi"/>
          <w:sz w:val="28"/>
        </w:rPr>
        <w:t xml:space="preserve">plein </w:t>
      </w:r>
      <w:r w:rsidRPr="00126F0E">
        <w:rPr>
          <w:rFonts w:asciiTheme="minorHAnsi" w:hAnsiTheme="minorHAnsi" w:cstheme="minorHAnsi"/>
          <w:sz w:val="28"/>
        </w:rPr>
        <w:t xml:space="preserve">succès </w:t>
      </w:r>
      <w:r w:rsidR="00265661" w:rsidRPr="00126F0E">
        <w:rPr>
          <w:rFonts w:asciiTheme="minorHAnsi" w:hAnsiTheme="minorHAnsi" w:cstheme="minorHAnsi"/>
          <w:sz w:val="28"/>
        </w:rPr>
        <w:t xml:space="preserve">au </w:t>
      </w:r>
      <w:r w:rsidR="00982ED0" w:rsidRPr="00126F0E">
        <w:rPr>
          <w:rFonts w:asciiTheme="minorHAnsi" w:hAnsiTheme="minorHAnsi" w:cstheme="minorHAnsi"/>
          <w:sz w:val="28"/>
        </w:rPr>
        <w:t>Togo</w:t>
      </w:r>
      <w:r w:rsidR="0020271F" w:rsidRPr="00126F0E">
        <w:rPr>
          <w:rFonts w:asciiTheme="minorHAnsi" w:hAnsiTheme="minorHAnsi" w:cstheme="minorHAnsi"/>
          <w:sz w:val="28"/>
        </w:rPr>
        <w:t xml:space="preserve"> </w:t>
      </w:r>
      <w:r w:rsidRPr="00126F0E">
        <w:rPr>
          <w:rFonts w:asciiTheme="minorHAnsi" w:hAnsiTheme="minorHAnsi" w:cstheme="minorHAnsi"/>
          <w:sz w:val="28"/>
        </w:rPr>
        <w:t xml:space="preserve">dans la mise en œuvre des recommandations du présent EPU. </w:t>
      </w:r>
    </w:p>
    <w:p w14:paraId="25CB2820" w14:textId="77777777" w:rsidR="00E656E5" w:rsidRPr="00126F0E" w:rsidRDefault="00E656E5" w:rsidP="00E656E5">
      <w:pPr>
        <w:pStyle w:val="Default"/>
        <w:spacing w:line="276" w:lineRule="auto"/>
        <w:jc w:val="both"/>
        <w:rPr>
          <w:rFonts w:asciiTheme="minorHAnsi" w:hAnsiTheme="minorHAnsi" w:cstheme="minorHAnsi"/>
          <w:sz w:val="28"/>
        </w:rPr>
      </w:pPr>
      <w:bookmarkStart w:id="0" w:name="_GoBack"/>
      <w:bookmarkEnd w:id="0"/>
    </w:p>
    <w:p w14:paraId="7DCF2D63" w14:textId="77777777" w:rsidR="00E656E5" w:rsidRPr="00126F0E" w:rsidRDefault="00E656E5" w:rsidP="00E656E5">
      <w:pPr>
        <w:pStyle w:val="Default"/>
        <w:spacing w:line="276" w:lineRule="auto"/>
        <w:jc w:val="both"/>
        <w:rPr>
          <w:rFonts w:asciiTheme="minorHAnsi" w:hAnsiTheme="minorHAnsi" w:cstheme="minorHAnsi"/>
          <w:sz w:val="28"/>
        </w:rPr>
      </w:pPr>
      <w:r w:rsidRPr="00126F0E">
        <w:rPr>
          <w:rFonts w:asciiTheme="minorHAnsi" w:hAnsiTheme="minorHAnsi" w:cstheme="minorHAnsi"/>
          <w:sz w:val="28"/>
        </w:rPr>
        <w:t xml:space="preserve">Je vous remercie. </w:t>
      </w:r>
    </w:p>
    <w:p w14:paraId="100D2009" w14:textId="77777777" w:rsidR="00E656E5" w:rsidRDefault="00E656E5" w:rsidP="00E656E5">
      <w:pPr>
        <w:pStyle w:val="Standard"/>
        <w:spacing w:line="276" w:lineRule="auto"/>
        <w:jc w:val="both"/>
        <w:rPr>
          <w:rFonts w:asciiTheme="minorHAnsi" w:hAnsiTheme="minorHAnsi" w:cstheme="minorHAnsi"/>
          <w:lang w:val="fr-CH"/>
        </w:rPr>
      </w:pPr>
    </w:p>
    <w:p w14:paraId="46F54CAD" w14:textId="16C5FCBA" w:rsidR="00D45E40" w:rsidRPr="001C2D26" w:rsidRDefault="00B926C3" w:rsidP="001C2D26">
      <w:pPr>
        <w:spacing w:line="360" w:lineRule="auto"/>
        <w:jc w:val="both"/>
        <w:rPr>
          <w:lang w:val="fr-FR"/>
        </w:rPr>
      </w:pPr>
      <w:r>
        <w:rPr>
          <w:lang w:val="fr-FR" w:eastAsia="zh-CN" w:bidi="hi-IN"/>
        </w:rPr>
        <w:t xml:space="preserve">[Temps de parole : 1 min 10 sec ; </w:t>
      </w:r>
      <w:r w:rsidR="00126F0E">
        <w:rPr>
          <w:lang w:val="fr-FR" w:eastAsia="zh-CN" w:bidi="hi-IN"/>
        </w:rPr>
        <w:t>1</w:t>
      </w:r>
      <w:r w:rsidR="00FF5570">
        <w:rPr>
          <w:lang w:val="fr-FR" w:eastAsia="zh-CN" w:bidi="hi-IN"/>
        </w:rPr>
        <w:t>7</w:t>
      </w:r>
      <w:r w:rsidR="00126F0E">
        <w:rPr>
          <w:lang w:val="fr-FR" w:eastAsia="zh-CN" w:bidi="hi-IN"/>
        </w:rPr>
        <w:t>2</w:t>
      </w:r>
      <w:r w:rsidR="00D45E40">
        <w:rPr>
          <w:lang w:val="fr-FR" w:eastAsia="zh-CN" w:bidi="hi-IN"/>
        </w:rPr>
        <w:t xml:space="preserve"> </w:t>
      </w:r>
      <w:r>
        <w:rPr>
          <w:lang w:val="fr-FR" w:eastAsia="zh-CN" w:bidi="hi-IN"/>
        </w:rPr>
        <w:t>mots</w:t>
      </w:r>
      <w:r w:rsidR="00A57F63">
        <w:rPr>
          <w:lang w:val="fr-FR" w:eastAsia="zh-CN" w:bidi="hi-IN"/>
        </w:rPr>
        <w:t>]</w:t>
      </w:r>
    </w:p>
    <w:sectPr w:rsidR="00D45E40" w:rsidRPr="001C2D26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B17ABC" w14:textId="77777777" w:rsidR="00126F0E" w:rsidRDefault="00126F0E" w:rsidP="00126F0E">
      <w:pPr>
        <w:spacing w:after="0" w:line="240" w:lineRule="auto"/>
      </w:pPr>
      <w:r>
        <w:separator/>
      </w:r>
    </w:p>
  </w:endnote>
  <w:endnote w:type="continuationSeparator" w:id="0">
    <w:p w14:paraId="35438F44" w14:textId="77777777" w:rsidR="00126F0E" w:rsidRDefault="00126F0E" w:rsidP="00126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mnesty Trade 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780BB2" w14:textId="77777777" w:rsidR="00126F0E" w:rsidRDefault="00126F0E" w:rsidP="00126F0E">
      <w:pPr>
        <w:spacing w:after="0" w:line="240" w:lineRule="auto"/>
      </w:pPr>
      <w:r>
        <w:separator/>
      </w:r>
    </w:p>
  </w:footnote>
  <w:footnote w:type="continuationSeparator" w:id="0">
    <w:p w14:paraId="2C9474E0" w14:textId="77777777" w:rsidR="00126F0E" w:rsidRDefault="00126F0E" w:rsidP="00126F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5DC5D" w14:textId="45C5C1EB" w:rsidR="00126F0E" w:rsidRDefault="00126F0E">
    <w:pPr>
      <w:pStyle w:val="Header"/>
    </w:pPr>
    <w:r>
      <w:rPr>
        <w:noProof/>
        <w:lang w:val="fr-FR" w:eastAsia="fr-FR"/>
      </w:rPr>
      <w:drawing>
        <wp:inline distT="0" distB="0" distL="0" distR="0" wp14:anchorId="4EAD212C" wp14:editId="62DE75CA">
          <wp:extent cx="2816860" cy="756285"/>
          <wp:effectExtent l="0" t="0" r="2540" b="571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6860" cy="7562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20FA3"/>
    <w:multiLevelType w:val="hybridMultilevel"/>
    <w:tmpl w:val="27741024"/>
    <w:lvl w:ilvl="0" w:tplc="1F7C58C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02103D"/>
    <w:multiLevelType w:val="hybridMultilevel"/>
    <w:tmpl w:val="017AEF50"/>
    <w:lvl w:ilvl="0" w:tplc="1F7C58C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3731F"/>
    <w:multiLevelType w:val="hybridMultilevel"/>
    <w:tmpl w:val="104EC91E"/>
    <w:lvl w:ilvl="0" w:tplc="6EECE8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43631"/>
    <w:multiLevelType w:val="hybridMultilevel"/>
    <w:tmpl w:val="80B2C8EC"/>
    <w:lvl w:ilvl="0" w:tplc="10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B413D"/>
    <w:multiLevelType w:val="hybridMultilevel"/>
    <w:tmpl w:val="96026860"/>
    <w:lvl w:ilvl="0" w:tplc="55E6EC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6A194F"/>
    <w:multiLevelType w:val="hybridMultilevel"/>
    <w:tmpl w:val="546E59F6"/>
    <w:lvl w:ilvl="0" w:tplc="E458A2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253C9E"/>
    <w:multiLevelType w:val="hybridMultilevel"/>
    <w:tmpl w:val="90B051AA"/>
    <w:lvl w:ilvl="0" w:tplc="789EC73A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jcwA7JMjQ1MjZV0lIJTi4sz8/NACsxrAaRhp6AsAAAA"/>
  </w:docVars>
  <w:rsids>
    <w:rsidRoot w:val="00DA403E"/>
    <w:rsid w:val="000111D6"/>
    <w:rsid w:val="00013CE2"/>
    <w:rsid w:val="000349A5"/>
    <w:rsid w:val="00036AD9"/>
    <w:rsid w:val="00086E8D"/>
    <w:rsid w:val="000C3828"/>
    <w:rsid w:val="000E7C10"/>
    <w:rsid w:val="000F0B48"/>
    <w:rsid w:val="00126F0E"/>
    <w:rsid w:val="00141909"/>
    <w:rsid w:val="00160BDD"/>
    <w:rsid w:val="00170F9C"/>
    <w:rsid w:val="00194583"/>
    <w:rsid w:val="001A370B"/>
    <w:rsid w:val="001C2D26"/>
    <w:rsid w:val="0020271F"/>
    <w:rsid w:val="00205A32"/>
    <w:rsid w:val="00220626"/>
    <w:rsid w:val="002427A2"/>
    <w:rsid w:val="00264B37"/>
    <w:rsid w:val="00265661"/>
    <w:rsid w:val="002807EE"/>
    <w:rsid w:val="00381766"/>
    <w:rsid w:val="003A0C95"/>
    <w:rsid w:val="004171C4"/>
    <w:rsid w:val="00467961"/>
    <w:rsid w:val="004C0E91"/>
    <w:rsid w:val="004C1681"/>
    <w:rsid w:val="004D1617"/>
    <w:rsid w:val="005F358D"/>
    <w:rsid w:val="00646BD1"/>
    <w:rsid w:val="006E7899"/>
    <w:rsid w:val="00753BCC"/>
    <w:rsid w:val="007B35C4"/>
    <w:rsid w:val="00814A34"/>
    <w:rsid w:val="00836E4D"/>
    <w:rsid w:val="00840B6F"/>
    <w:rsid w:val="008755C7"/>
    <w:rsid w:val="008A487D"/>
    <w:rsid w:val="009554B6"/>
    <w:rsid w:val="00967778"/>
    <w:rsid w:val="00970EA7"/>
    <w:rsid w:val="00982ED0"/>
    <w:rsid w:val="00987393"/>
    <w:rsid w:val="009C368F"/>
    <w:rsid w:val="009F3743"/>
    <w:rsid w:val="00A019CF"/>
    <w:rsid w:val="00A53FC6"/>
    <w:rsid w:val="00A57F63"/>
    <w:rsid w:val="00A77931"/>
    <w:rsid w:val="00AB3B3C"/>
    <w:rsid w:val="00AE2034"/>
    <w:rsid w:val="00AE6335"/>
    <w:rsid w:val="00B1262F"/>
    <w:rsid w:val="00B2075C"/>
    <w:rsid w:val="00B25CD9"/>
    <w:rsid w:val="00B2791E"/>
    <w:rsid w:val="00B3431B"/>
    <w:rsid w:val="00B926C3"/>
    <w:rsid w:val="00BE0879"/>
    <w:rsid w:val="00C006EB"/>
    <w:rsid w:val="00C372AE"/>
    <w:rsid w:val="00C43525"/>
    <w:rsid w:val="00D45E40"/>
    <w:rsid w:val="00D60670"/>
    <w:rsid w:val="00D838CB"/>
    <w:rsid w:val="00DA403E"/>
    <w:rsid w:val="00DC2431"/>
    <w:rsid w:val="00E34F2F"/>
    <w:rsid w:val="00E656E5"/>
    <w:rsid w:val="00E97F19"/>
    <w:rsid w:val="00F26044"/>
    <w:rsid w:val="00F81A0F"/>
    <w:rsid w:val="00F84E61"/>
    <w:rsid w:val="00FA5F50"/>
    <w:rsid w:val="00FF5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44C7E"/>
  <w15:chartTrackingRefBased/>
  <w15:docId w15:val="{D25603B4-9D5F-4A32-82BF-33F492755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A403E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rial Unicode MS" w:hAnsi="Times New Roman" w:cs="Arial Unicode MS"/>
      <w:kern w:val="3"/>
      <w:sz w:val="24"/>
      <w:szCs w:val="24"/>
      <w:lang w:val="fr-LU" w:eastAsia="zh-CN" w:bidi="hi-IN"/>
    </w:rPr>
  </w:style>
  <w:style w:type="paragraph" w:customStyle="1" w:styleId="Default">
    <w:name w:val="Default"/>
    <w:rsid w:val="00E656E5"/>
    <w:pPr>
      <w:autoSpaceDE w:val="0"/>
      <w:autoSpaceDN w:val="0"/>
      <w:adjustRightInd w:val="0"/>
      <w:spacing w:after="0" w:line="240" w:lineRule="auto"/>
    </w:pPr>
    <w:rPr>
      <w:rFonts w:ascii="Amnesty Trade Gothic" w:eastAsia="Arial Unicode MS" w:hAnsi="Amnesty Trade Gothic" w:cs="Amnesty Trade Gothic"/>
      <w:color w:val="000000"/>
      <w:sz w:val="24"/>
      <w:szCs w:val="24"/>
      <w:lang w:val="fr-CH" w:eastAsia="zh-CN"/>
    </w:rPr>
  </w:style>
  <w:style w:type="paragraph" w:styleId="ListParagraph">
    <w:name w:val="List Paragraph"/>
    <w:basedOn w:val="Normal"/>
    <w:uiPriority w:val="34"/>
    <w:qFormat/>
    <w:rsid w:val="0096777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84E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4E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4E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4E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4E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E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E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6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F0E"/>
  </w:style>
  <w:style w:type="paragraph" w:styleId="Footer">
    <w:name w:val="footer"/>
    <w:basedOn w:val="Normal"/>
    <w:link w:val="FooterChar"/>
    <w:uiPriority w:val="99"/>
    <w:unhideWhenUsed/>
    <w:rsid w:val="00126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44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30A555-7F61-4A11-A827-8A17DC0E3502}"/>
</file>

<file path=customXml/itemProps2.xml><?xml version="1.0" encoding="utf-8"?>
<ds:datastoreItem xmlns:ds="http://schemas.openxmlformats.org/officeDocument/2006/customXml" ds:itemID="{21D1C761-7C73-4276-97B3-FDF6EFA11BD1}"/>
</file>

<file path=customXml/itemProps3.xml><?xml version="1.0" encoding="utf-8"?>
<ds:datastoreItem xmlns:ds="http://schemas.openxmlformats.org/officeDocument/2006/customXml" ds:itemID="{37C74424-67D8-4213-8D39-797EB2DB8C85}"/>
</file>

<file path=customXml/itemProps4.xml><?xml version="1.0" encoding="utf-8"?>
<ds:datastoreItem xmlns:ds="http://schemas.openxmlformats.org/officeDocument/2006/customXml" ds:itemID="{46C9AA5F-C78E-4CD2-B2B2-6C74A28937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39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IE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élien Adler</dc:creator>
  <cp:keywords/>
  <dc:description/>
  <cp:lastModifiedBy>Luc Dockendorf</cp:lastModifiedBy>
  <cp:revision>2</cp:revision>
  <dcterms:created xsi:type="dcterms:W3CDTF">2022-01-21T08:59:00Z</dcterms:created>
  <dcterms:modified xsi:type="dcterms:W3CDTF">2022-01-2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